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ba685b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c93368cc-d7af-4282-a9e9-b7be9e3cc622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16:58Z</dcterms:created>
  <dcterms:modified xsi:type="dcterms:W3CDTF">2023-07-21T02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